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9C6FF" w14:textId="50C9291E" w:rsidR="0003420C" w:rsidRDefault="0069086C" w:rsidP="00971970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Experiment #</w:t>
      </w:r>
      <w:r w:rsidR="008C1B41">
        <w:rPr>
          <w:rFonts w:ascii="Times New Roman" w:hAnsi="Times New Roman" w:cs="Times New Roman"/>
          <w:b/>
          <w:sz w:val="28"/>
          <w:szCs w:val="28"/>
        </w:rPr>
        <w:t>10</w:t>
      </w:r>
    </w:p>
    <w:p w14:paraId="2DB8A3AB" w14:textId="3B3BED20" w:rsidR="005777E4" w:rsidRDefault="008C1B41" w:rsidP="0069086C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C1B41">
        <w:rPr>
          <w:rFonts w:ascii="Times New Roman" w:hAnsi="Times New Roman" w:cs="Times New Roman"/>
          <w:b/>
          <w:sz w:val="28"/>
          <w:szCs w:val="28"/>
        </w:rPr>
        <w:t>Serial protocol</w:t>
      </w:r>
    </w:p>
    <w:p w14:paraId="3960C5BE" w14:textId="67150DA0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boratory Report</w:t>
      </w:r>
    </w:p>
    <w:p w14:paraId="508EE9B5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15A89CDF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0096E1DF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544DFC9C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09CBDFE9" w14:textId="094918ED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 for: ECE 526/L – Digital Design with Verilog and System Verilog Lab</w:t>
      </w:r>
    </w:p>
    <w:p w14:paraId="6D59A2C4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</w:p>
    <w:p w14:paraId="22C63117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</w:p>
    <w:p w14:paraId="55698302" w14:textId="7F2363AF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 by:</w:t>
      </w:r>
    </w:p>
    <w:p w14:paraId="0011F29E" w14:textId="736FE6C7" w:rsidR="00683031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ymish Patel</w:t>
      </w:r>
    </w:p>
    <w:p w14:paraId="26F56225" w14:textId="77777777" w:rsidR="00683031" w:rsidRDefault="00683031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A3EB9F0" w14:textId="176CE8B9" w:rsidR="0069086C" w:rsidRDefault="00683031" w:rsidP="00BB3660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Introduction:</w:t>
      </w:r>
    </w:p>
    <w:p w14:paraId="4828BF3F" w14:textId="276F03DB" w:rsidR="00683031" w:rsidRDefault="00683031" w:rsidP="00FD1221">
      <w:pPr>
        <w:spacing w:line="480" w:lineRule="auto"/>
        <w:ind w:firstLine="81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oal of this experiment is to </w:t>
      </w:r>
      <w:r w:rsidR="00FD1221">
        <w:rPr>
          <w:rFonts w:ascii="Times New Roman" w:hAnsi="Times New Roman" w:cs="Times New Roman"/>
        </w:rPr>
        <w:t>create</w:t>
      </w:r>
      <w:r w:rsidR="00972E94">
        <w:rPr>
          <w:rFonts w:ascii="Times New Roman" w:hAnsi="Times New Roman" w:cs="Times New Roman"/>
        </w:rPr>
        <w:t xml:space="preserve"> a module </w:t>
      </w:r>
      <w:r w:rsidR="00FD1221">
        <w:rPr>
          <w:rFonts w:ascii="Times New Roman" w:hAnsi="Times New Roman" w:cs="Times New Roman"/>
        </w:rPr>
        <w:t xml:space="preserve">of </w:t>
      </w:r>
      <w:r w:rsidR="008C1B41" w:rsidRPr="008C1B41">
        <w:rPr>
          <w:rFonts w:ascii="Times New Roman" w:hAnsi="Times New Roman" w:cs="Times New Roman"/>
        </w:rPr>
        <w:t>Serial protocol</w:t>
      </w:r>
      <w:r w:rsidR="008C1B41">
        <w:rPr>
          <w:rFonts w:ascii="Times New Roman" w:hAnsi="Times New Roman" w:cs="Times New Roman"/>
        </w:rPr>
        <w:t xml:space="preserve"> </w:t>
      </w:r>
      <w:r w:rsidR="00FD1221">
        <w:rPr>
          <w:rFonts w:ascii="Times New Roman" w:hAnsi="Times New Roman" w:cs="Times New Roman"/>
        </w:rPr>
        <w:t>using behavioral model</w:t>
      </w:r>
      <w:r w:rsidR="00177AE6">
        <w:rPr>
          <w:rFonts w:ascii="Times New Roman" w:hAnsi="Times New Roman" w:cs="Times New Roman"/>
        </w:rPr>
        <w:t xml:space="preserve"> </w:t>
      </w:r>
      <w:r w:rsidR="005777E4">
        <w:rPr>
          <w:rFonts w:ascii="Times New Roman" w:hAnsi="Times New Roman" w:cs="Times New Roman"/>
        </w:rPr>
        <w:t xml:space="preserve">that can be used for </w:t>
      </w:r>
      <w:r w:rsidR="006967AA">
        <w:rPr>
          <w:rFonts w:ascii="Times New Roman" w:hAnsi="Times New Roman" w:cs="Times New Roman"/>
        </w:rPr>
        <w:t>width and depth</w:t>
      </w:r>
      <w:r w:rsidR="007E2569">
        <w:rPr>
          <w:rFonts w:ascii="Times New Roman" w:hAnsi="Times New Roman" w:cs="Times New Roman"/>
        </w:rPr>
        <w:t xml:space="preserve">. </w:t>
      </w:r>
      <w:r w:rsidR="00FD1221">
        <w:rPr>
          <w:rFonts w:ascii="Times New Roman" w:hAnsi="Times New Roman" w:cs="Times New Roman"/>
        </w:rPr>
        <w:t>Here instead of describing the actual hardware implementation of the circuit, the behavior of the input and output is used to create the model.</w:t>
      </w:r>
    </w:p>
    <w:p w14:paraId="2E57D90D" w14:textId="7B2E9532" w:rsidR="007E2569" w:rsidRDefault="007E2569" w:rsidP="00BB3660">
      <w:pPr>
        <w:spacing w:line="480" w:lineRule="auto"/>
        <w:jc w:val="both"/>
        <w:rPr>
          <w:rFonts w:ascii="Times New Roman" w:hAnsi="Times New Roman" w:cs="Times New Roman"/>
        </w:rPr>
      </w:pPr>
    </w:p>
    <w:p w14:paraId="451E9853" w14:textId="5A59D63F" w:rsidR="007E2569" w:rsidRDefault="007E2569" w:rsidP="00BB3660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ethodology:</w:t>
      </w:r>
    </w:p>
    <w:p w14:paraId="2DFF6E64" w14:textId="2C8A1ED5" w:rsidR="007E2569" w:rsidRDefault="007229BA" w:rsidP="00972E94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wo</w:t>
      </w:r>
      <w:r w:rsidR="007E47E3" w:rsidRPr="007E47E3">
        <w:rPr>
          <w:rFonts w:ascii="Times New Roman" w:hAnsi="Times New Roman" w:cs="Times New Roman"/>
        </w:rPr>
        <w:t xml:space="preserve"> files </w:t>
      </w:r>
      <w:r w:rsidR="007E47E3">
        <w:rPr>
          <w:rFonts w:ascii="Times New Roman" w:hAnsi="Times New Roman" w:cs="Times New Roman"/>
        </w:rPr>
        <w:t xml:space="preserve">were created using Verilog with names </w:t>
      </w:r>
      <w:proofErr w:type="gramStart"/>
      <w:r w:rsidR="008C1B41">
        <w:rPr>
          <w:rFonts w:ascii="Times New Roman" w:hAnsi="Times New Roman" w:cs="Times New Roman"/>
        </w:rPr>
        <w:t>serial.</w:t>
      </w:r>
      <w:r w:rsidR="00972E94">
        <w:rPr>
          <w:rFonts w:ascii="Times New Roman" w:hAnsi="Times New Roman" w:cs="Times New Roman"/>
        </w:rPr>
        <w:t>v</w:t>
      </w:r>
      <w:proofErr w:type="gramEnd"/>
      <w:r w:rsidR="00D96D26">
        <w:rPr>
          <w:rFonts w:ascii="Times New Roman" w:hAnsi="Times New Roman" w:cs="Times New Roman"/>
        </w:rPr>
        <w:t>,</w:t>
      </w:r>
      <w:r w:rsidR="00CC55E9">
        <w:rPr>
          <w:rFonts w:ascii="Times New Roman" w:hAnsi="Times New Roman" w:cs="Times New Roman"/>
        </w:rPr>
        <w:t xml:space="preserve"> </w:t>
      </w:r>
      <w:r w:rsidR="00E06A0F">
        <w:rPr>
          <w:rFonts w:ascii="Times New Roman" w:hAnsi="Times New Roman" w:cs="Times New Roman"/>
        </w:rPr>
        <w:t xml:space="preserve">and </w:t>
      </w:r>
      <w:r w:rsidR="008C1B41">
        <w:rPr>
          <w:rFonts w:ascii="Times New Roman" w:hAnsi="Times New Roman" w:cs="Times New Roman"/>
        </w:rPr>
        <w:t>serial</w:t>
      </w:r>
      <w:r w:rsidR="00FA2116">
        <w:rPr>
          <w:rFonts w:ascii="Times New Roman" w:hAnsi="Times New Roman" w:cs="Times New Roman"/>
        </w:rPr>
        <w:t>_tb.v</w:t>
      </w:r>
      <w:r w:rsidR="00CC55E9">
        <w:rPr>
          <w:rFonts w:ascii="Times New Roman" w:hAnsi="Times New Roman" w:cs="Times New Roman"/>
        </w:rPr>
        <w:t>.</w:t>
      </w:r>
      <w:r w:rsidR="00FD1221">
        <w:rPr>
          <w:rFonts w:ascii="Times New Roman" w:hAnsi="Times New Roman" w:cs="Times New Roman"/>
        </w:rPr>
        <w:t xml:space="preserve"> </w:t>
      </w:r>
      <w:r w:rsidR="008C1B41">
        <w:rPr>
          <w:rFonts w:ascii="Times New Roman" w:hAnsi="Times New Roman" w:cs="Times New Roman"/>
        </w:rPr>
        <w:t>serial</w:t>
      </w:r>
      <w:r w:rsidR="00CC55E9">
        <w:rPr>
          <w:rFonts w:ascii="Times New Roman" w:hAnsi="Times New Roman" w:cs="Times New Roman"/>
        </w:rPr>
        <w:t xml:space="preserve">.v </w:t>
      </w:r>
      <w:r w:rsidR="00FD1221">
        <w:rPr>
          <w:rFonts w:ascii="Times New Roman" w:hAnsi="Times New Roman" w:cs="Times New Roman"/>
        </w:rPr>
        <w:t xml:space="preserve">for </w:t>
      </w:r>
      <w:r w:rsidR="007A314F">
        <w:rPr>
          <w:rFonts w:ascii="Times New Roman" w:hAnsi="Times New Roman" w:cs="Times New Roman"/>
        </w:rPr>
        <w:t xml:space="preserve">the behavioral description of </w:t>
      </w:r>
      <w:r w:rsidR="005C6A9D">
        <w:rPr>
          <w:rFonts w:ascii="Times New Roman" w:hAnsi="Times New Roman" w:cs="Times New Roman"/>
        </w:rPr>
        <w:t xml:space="preserve">a </w:t>
      </w:r>
      <w:r w:rsidR="008C1B41" w:rsidRPr="008C1B41">
        <w:rPr>
          <w:rFonts w:ascii="Times New Roman" w:hAnsi="Times New Roman" w:cs="Times New Roman"/>
        </w:rPr>
        <w:t>Serial protocol</w:t>
      </w:r>
      <w:r w:rsidR="00814F96">
        <w:rPr>
          <w:rFonts w:ascii="Times New Roman" w:hAnsi="Times New Roman" w:cs="Times New Roman"/>
        </w:rPr>
        <w:t xml:space="preserve">, </w:t>
      </w:r>
      <w:r w:rsidR="008C1B41">
        <w:rPr>
          <w:rFonts w:ascii="Times New Roman" w:hAnsi="Times New Roman" w:cs="Times New Roman"/>
        </w:rPr>
        <w:t>serial</w:t>
      </w:r>
      <w:r w:rsidR="005C6A9D">
        <w:rPr>
          <w:rFonts w:ascii="Times New Roman" w:hAnsi="Times New Roman" w:cs="Times New Roman"/>
        </w:rPr>
        <w:t>_tb</w:t>
      </w:r>
      <w:r w:rsidR="00CC55E9">
        <w:rPr>
          <w:rFonts w:ascii="Times New Roman" w:hAnsi="Times New Roman" w:cs="Times New Roman"/>
        </w:rPr>
        <w:t xml:space="preserve">.v </w:t>
      </w:r>
      <w:r w:rsidR="005C6A9D">
        <w:rPr>
          <w:rFonts w:ascii="Times New Roman" w:hAnsi="Times New Roman" w:cs="Times New Roman"/>
        </w:rPr>
        <w:t xml:space="preserve">consist of the Verilog test bench of </w:t>
      </w:r>
      <w:r w:rsidR="008C1B41" w:rsidRPr="008C1B41">
        <w:rPr>
          <w:rFonts w:ascii="Times New Roman" w:hAnsi="Times New Roman" w:cs="Times New Roman"/>
        </w:rPr>
        <w:t>Serial protocol</w:t>
      </w:r>
      <w:r w:rsidR="007E47E3">
        <w:rPr>
          <w:rFonts w:ascii="Times New Roman" w:hAnsi="Times New Roman" w:cs="Times New Roman"/>
        </w:rPr>
        <w:t>.</w:t>
      </w:r>
    </w:p>
    <w:p w14:paraId="4850E716" w14:textId="26427715" w:rsidR="002A177F" w:rsidRDefault="00AD7C27" w:rsidP="00BB3660">
      <w:pPr>
        <w:spacing w:line="480" w:lineRule="auto"/>
        <w:jc w:val="both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serial.v</w:t>
      </w:r>
      <w:proofErr w:type="gramEnd"/>
      <w:r w:rsidR="00356F3B" w:rsidRPr="00356F3B">
        <w:rPr>
          <w:rFonts w:ascii="Times New Roman" w:hAnsi="Times New Roman" w:cs="Times New Roman"/>
        </w:rPr>
        <w:t xml:space="preserve"> </w:t>
      </w:r>
      <w:r w:rsidR="00356F3B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>serial</w:t>
      </w:r>
      <w:r w:rsidR="00356F3B" w:rsidRPr="00356F3B">
        <w:rPr>
          <w:rFonts w:ascii="Times New Roman" w:hAnsi="Times New Roman" w:cs="Times New Roman"/>
        </w:rPr>
        <w:t xml:space="preserve">_tb.v </w:t>
      </w:r>
      <w:r w:rsidR="002A177F" w:rsidRPr="002A177F">
        <w:rPr>
          <w:rFonts w:ascii="Times New Roman" w:hAnsi="Times New Roman" w:cs="Times New Roman"/>
        </w:rPr>
        <w:t>programs were simulated using Synopsis VCS after completing the development of the two programs.</w:t>
      </w:r>
      <w:r w:rsidR="002A177F">
        <w:rPr>
          <w:rFonts w:ascii="Times New Roman" w:hAnsi="Times New Roman" w:cs="Times New Roman"/>
        </w:rPr>
        <w:t xml:space="preserve"> VCS program was compiled using these 3 steps:</w:t>
      </w:r>
    </w:p>
    <w:p w14:paraId="0CB3A0B6" w14:textId="136D186F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2 files were compiled using ‘vcs’ command.</w:t>
      </w:r>
    </w:p>
    <w:p w14:paraId="5B4F0781" w14:textId="58BFC0AD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s</w:t>
      </w:r>
      <w:r w:rsidR="00E7304E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mv’ command was used to run the simulation.</w:t>
      </w:r>
    </w:p>
    <w:p w14:paraId="6BEEE26B" w14:textId="47FA1198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‘dve’ command was used to display the waveform of the </w:t>
      </w:r>
      <w:proofErr w:type="gramStart"/>
      <w:r>
        <w:rPr>
          <w:rFonts w:ascii="Times New Roman" w:hAnsi="Times New Roman" w:cs="Times New Roman"/>
        </w:rPr>
        <w:t>simulation</w:t>
      </w:r>
      <w:proofErr w:type="gramEnd"/>
    </w:p>
    <w:p w14:paraId="5F81DE3E" w14:textId="2F7D52CC" w:rsidR="002A177F" w:rsidRDefault="00F26D0D" w:rsidP="00BB3660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wo</w:t>
      </w:r>
      <w:r w:rsidR="002A177F" w:rsidRPr="002A177F">
        <w:rPr>
          <w:rFonts w:ascii="Times New Roman" w:hAnsi="Times New Roman" w:cs="Times New Roman"/>
        </w:rPr>
        <w:t xml:space="preserve"> waveform view </w:t>
      </w:r>
      <w:r>
        <w:rPr>
          <w:rFonts w:ascii="Times New Roman" w:hAnsi="Times New Roman" w:cs="Times New Roman"/>
        </w:rPr>
        <w:t xml:space="preserve">for </w:t>
      </w:r>
      <w:r w:rsidR="0089585C">
        <w:rPr>
          <w:rFonts w:ascii="Times New Roman" w:hAnsi="Times New Roman" w:cs="Times New Roman"/>
        </w:rPr>
        <w:t>signed</w:t>
      </w:r>
      <w:r>
        <w:rPr>
          <w:rFonts w:ascii="Times New Roman" w:hAnsi="Times New Roman" w:cs="Times New Roman"/>
        </w:rPr>
        <w:t xml:space="preserve"> and </w:t>
      </w:r>
      <w:r w:rsidR="0089585C">
        <w:rPr>
          <w:rFonts w:ascii="Times New Roman" w:hAnsi="Times New Roman" w:cs="Times New Roman"/>
        </w:rPr>
        <w:t>unsigned</w:t>
      </w:r>
      <w:r>
        <w:rPr>
          <w:rFonts w:ascii="Times New Roman" w:hAnsi="Times New Roman" w:cs="Times New Roman"/>
        </w:rPr>
        <w:t xml:space="preserve"> </w:t>
      </w:r>
      <w:r w:rsidR="0089585C">
        <w:rPr>
          <w:rFonts w:ascii="Times New Roman" w:hAnsi="Times New Roman" w:cs="Times New Roman"/>
        </w:rPr>
        <w:t>numbers</w:t>
      </w:r>
      <w:r w:rsidR="00657B9C">
        <w:rPr>
          <w:rFonts w:ascii="Times New Roman" w:hAnsi="Times New Roman" w:cs="Times New Roman"/>
        </w:rPr>
        <w:t xml:space="preserve"> were generated</w:t>
      </w:r>
      <w:r w:rsidR="002A177F" w:rsidRPr="002A177F">
        <w:rPr>
          <w:rFonts w:ascii="Times New Roman" w:hAnsi="Times New Roman" w:cs="Times New Roman"/>
        </w:rPr>
        <w:t xml:space="preserve"> using the DVE graphical interface.</w:t>
      </w:r>
    </w:p>
    <w:p w14:paraId="2DF63F93" w14:textId="77777777" w:rsidR="00C2109F" w:rsidRDefault="00C2109F" w:rsidP="00BB3660">
      <w:pPr>
        <w:spacing w:line="480" w:lineRule="auto"/>
        <w:jc w:val="both"/>
        <w:rPr>
          <w:rFonts w:ascii="Times New Roman" w:hAnsi="Times New Roman" w:cs="Times New Roman"/>
        </w:rPr>
      </w:pPr>
    </w:p>
    <w:p w14:paraId="5B4100C7" w14:textId="77777777" w:rsidR="00393416" w:rsidRDefault="00393416">
      <w:pPr>
        <w:spacing w:after="160" w:line="259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6BEB2812" w14:textId="427E5082" w:rsidR="008E18AD" w:rsidRDefault="008E18AD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Analysis of Results:</w:t>
      </w:r>
    </w:p>
    <w:p w14:paraId="51C363E2" w14:textId="5CB54E6D" w:rsidR="00560DBF" w:rsidRDefault="000158EB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t 20ns Send=1; </w:t>
      </w:r>
      <w:proofErr w:type="gramStart"/>
      <w:r>
        <w:rPr>
          <w:rFonts w:ascii="Times New Roman" w:hAnsi="Times New Roman" w:cs="Times New Roman"/>
          <w:bCs/>
        </w:rPr>
        <w:t>so</w:t>
      </w:r>
      <w:proofErr w:type="gramEnd"/>
      <w:r>
        <w:rPr>
          <w:rFonts w:ascii="Times New Roman" w:hAnsi="Times New Roman" w:cs="Times New Roman"/>
          <w:bCs/>
        </w:rPr>
        <w:t xml:space="preserve"> the </w:t>
      </w:r>
      <w:r w:rsidR="00C1595A">
        <w:rPr>
          <w:rFonts w:ascii="Times New Roman" w:hAnsi="Times New Roman" w:cs="Times New Roman"/>
          <w:bCs/>
        </w:rPr>
        <w:t xml:space="preserve">data in D_in starts transmiting. </w:t>
      </w:r>
      <w:proofErr w:type="gramStart"/>
      <w:r w:rsidR="00C1595A">
        <w:rPr>
          <w:rFonts w:ascii="Times New Roman" w:hAnsi="Times New Roman" w:cs="Times New Roman"/>
          <w:bCs/>
        </w:rPr>
        <w:t>So</w:t>
      </w:r>
      <w:proofErr w:type="gramEnd"/>
      <w:r w:rsidR="00C1595A">
        <w:rPr>
          <w:rFonts w:ascii="Times New Roman" w:hAnsi="Times New Roman" w:cs="Times New Roman"/>
          <w:bCs/>
        </w:rPr>
        <w:t xml:space="preserve"> at 256ns data transmission starts, 1 bit at each negedge and the strobe is 1. </w:t>
      </w:r>
      <w:proofErr w:type="gramStart"/>
      <w:r w:rsidR="00C1595A">
        <w:rPr>
          <w:rFonts w:ascii="Times New Roman" w:hAnsi="Times New Roman" w:cs="Times New Roman"/>
          <w:bCs/>
        </w:rPr>
        <w:t>Also</w:t>
      </w:r>
      <w:proofErr w:type="gramEnd"/>
      <w:r w:rsidR="00C1595A">
        <w:rPr>
          <w:rFonts w:ascii="Times New Roman" w:hAnsi="Times New Roman" w:cs="Times New Roman"/>
          <w:bCs/>
        </w:rPr>
        <w:t xml:space="preserve"> at the receiving side at </w:t>
      </w:r>
      <w:r w:rsidR="00C1595A">
        <w:rPr>
          <w:rFonts w:ascii="Times New Roman" w:hAnsi="Times New Roman" w:cs="Times New Roman"/>
          <w:bCs/>
        </w:rPr>
        <w:t>negedge</w:t>
      </w:r>
      <w:r w:rsidR="00C1595A">
        <w:rPr>
          <w:rFonts w:ascii="Times New Roman" w:hAnsi="Times New Roman" w:cs="Times New Roman"/>
          <w:bCs/>
        </w:rPr>
        <w:t xml:space="preserve"> when strobe is 1 the data bit-by-bit was written to the output.</w:t>
      </w:r>
    </w:p>
    <w:p w14:paraId="328E922D" w14:textId="6B92865E" w:rsidR="00C1595A" w:rsidRDefault="00C1595A">
      <w:pPr>
        <w:spacing w:after="160" w:line="259" w:lineRule="auto"/>
        <w:rPr>
          <w:rFonts w:ascii="Times New Roman" w:hAnsi="Times New Roman" w:cs="Times New Roman"/>
          <w:b/>
        </w:rPr>
      </w:pPr>
      <w:r w:rsidRPr="00C1595A">
        <w:rPr>
          <w:rFonts w:ascii="Times New Roman" w:hAnsi="Times New Roman" w:cs="Times New Roman"/>
          <w:b/>
        </w:rPr>
        <w:drawing>
          <wp:inline distT="0" distB="0" distL="0" distR="0" wp14:anchorId="0CB5C543" wp14:editId="5649E2E6">
            <wp:extent cx="5731510" cy="2785110"/>
            <wp:effectExtent l="0" t="0" r="2540" b="0"/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9A4CE" w14:textId="5B32A0D4" w:rsidR="00C1595A" w:rsidRDefault="00C1595A">
      <w:pPr>
        <w:spacing w:after="160" w:line="259" w:lineRule="auto"/>
        <w:rPr>
          <w:rFonts w:ascii="Times New Roman" w:hAnsi="Times New Roman" w:cs="Times New Roman"/>
          <w:bCs/>
        </w:rPr>
      </w:pPr>
      <w:proofErr w:type="gramStart"/>
      <w:r w:rsidRPr="00C1595A">
        <w:rPr>
          <w:rFonts w:ascii="Times New Roman" w:hAnsi="Times New Roman" w:cs="Times New Roman"/>
          <w:bCs/>
        </w:rPr>
        <w:t>So</w:t>
      </w:r>
      <w:proofErr w:type="gramEnd"/>
      <w:r w:rsidRPr="00C1595A">
        <w:rPr>
          <w:rFonts w:ascii="Times New Roman" w:hAnsi="Times New Roman" w:cs="Times New Roman"/>
          <w:bCs/>
        </w:rPr>
        <w:t xml:space="preserve"> after 8 </w:t>
      </w:r>
      <w:r>
        <w:rPr>
          <w:rFonts w:ascii="Times New Roman" w:hAnsi="Times New Roman" w:cs="Times New Roman"/>
          <w:bCs/>
        </w:rPr>
        <w:t>complete cycle</w:t>
      </w:r>
      <w:r w:rsidR="00D56164">
        <w:rPr>
          <w:rFonts w:ascii="Times New Roman" w:hAnsi="Times New Roman" w:cs="Times New Roman"/>
          <w:bCs/>
        </w:rPr>
        <w:t xml:space="preserve"> i.e. 30ns to 110ns</w:t>
      </w:r>
      <w:r>
        <w:rPr>
          <w:rFonts w:ascii="Times New Roman" w:hAnsi="Times New Roman" w:cs="Times New Roman"/>
          <w:bCs/>
        </w:rPr>
        <w:t xml:space="preserve"> of CLK the </w:t>
      </w:r>
      <w:r w:rsidR="004F4F6E">
        <w:rPr>
          <w:rFonts w:ascii="Times New Roman" w:hAnsi="Times New Roman" w:cs="Times New Roman"/>
          <w:bCs/>
        </w:rPr>
        <w:t xml:space="preserve">8 bit </w:t>
      </w:r>
      <w:r>
        <w:rPr>
          <w:rFonts w:ascii="Times New Roman" w:hAnsi="Times New Roman" w:cs="Times New Roman"/>
          <w:bCs/>
        </w:rPr>
        <w:t xml:space="preserve">data was </w:t>
      </w:r>
      <w:r w:rsidR="00D56164">
        <w:rPr>
          <w:rFonts w:ascii="Times New Roman" w:hAnsi="Times New Roman" w:cs="Times New Roman"/>
          <w:bCs/>
        </w:rPr>
        <w:t>received</w:t>
      </w:r>
      <w:r w:rsidR="004F4F6E">
        <w:rPr>
          <w:rFonts w:ascii="Times New Roman" w:hAnsi="Times New Roman" w:cs="Times New Roman"/>
          <w:bCs/>
        </w:rPr>
        <w:t xml:space="preserve">at the receiver side. </w:t>
      </w:r>
      <w:proofErr w:type="gramStart"/>
      <w:r w:rsidR="004F4F6E">
        <w:rPr>
          <w:rFonts w:ascii="Times New Roman" w:hAnsi="Times New Roman" w:cs="Times New Roman"/>
          <w:bCs/>
        </w:rPr>
        <w:t>Also</w:t>
      </w:r>
      <w:proofErr w:type="gramEnd"/>
      <w:r w:rsidR="004F4F6E">
        <w:rPr>
          <w:rFonts w:ascii="Times New Roman" w:hAnsi="Times New Roman" w:cs="Times New Roman"/>
          <w:bCs/>
        </w:rPr>
        <w:t xml:space="preserve"> at that time valid=1;</w:t>
      </w:r>
    </w:p>
    <w:p w14:paraId="38E34C4A" w14:textId="7AB69E8A" w:rsidR="00D56164" w:rsidRDefault="00D56164">
      <w:pPr>
        <w:spacing w:after="160" w:line="259" w:lineRule="auto"/>
        <w:rPr>
          <w:rFonts w:ascii="Times New Roman" w:hAnsi="Times New Roman" w:cs="Times New Roman"/>
          <w:bCs/>
        </w:rPr>
      </w:pPr>
      <w:r w:rsidRPr="00D56164">
        <w:rPr>
          <w:rFonts w:ascii="Times New Roman" w:hAnsi="Times New Roman" w:cs="Times New Roman"/>
          <w:bCs/>
        </w:rPr>
        <w:drawing>
          <wp:inline distT="0" distB="0" distL="0" distR="0" wp14:anchorId="307D4275" wp14:editId="1183D23A">
            <wp:extent cx="5731510" cy="1675765"/>
            <wp:effectExtent l="0" t="0" r="2540" b="635"/>
            <wp:docPr id="11" name="Picture 1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D177B" w14:textId="1C990024" w:rsidR="00B9750E" w:rsidRDefault="00B9750E">
      <w:pPr>
        <w:spacing w:after="160" w:line="259" w:lineRule="auto"/>
        <w:rPr>
          <w:rFonts w:ascii="Times New Roman" w:hAnsi="Times New Roman" w:cs="Times New Roman"/>
          <w:bCs/>
        </w:rPr>
      </w:pPr>
      <w:proofErr w:type="gramStart"/>
      <w:r>
        <w:rPr>
          <w:rFonts w:ascii="Times New Roman" w:hAnsi="Times New Roman" w:cs="Times New Roman"/>
          <w:bCs/>
        </w:rPr>
        <w:t>Also</w:t>
      </w:r>
      <w:proofErr w:type="gramEnd"/>
      <w:r>
        <w:rPr>
          <w:rFonts w:ascii="Times New Roman" w:hAnsi="Times New Roman" w:cs="Times New Roman"/>
          <w:bCs/>
        </w:rPr>
        <w:t xml:space="preserve"> the D_in at 40ns was changed but until the earlier is not received by the receiver side the new data was not sent.</w:t>
      </w:r>
    </w:p>
    <w:p w14:paraId="34A72E95" w14:textId="5F5075DB" w:rsidR="00852002" w:rsidRPr="00C1595A" w:rsidRDefault="00852002">
      <w:pPr>
        <w:spacing w:after="160" w:line="259" w:lineRule="auto"/>
        <w:rPr>
          <w:rFonts w:ascii="Times New Roman" w:hAnsi="Times New Roman" w:cs="Times New Roman"/>
          <w:bCs/>
        </w:rPr>
      </w:pPr>
      <w:r w:rsidRPr="00852002">
        <w:rPr>
          <w:rFonts w:ascii="Times New Roman" w:hAnsi="Times New Roman" w:cs="Times New Roman"/>
          <w:bCs/>
        </w:rPr>
        <w:drawing>
          <wp:inline distT="0" distB="0" distL="0" distR="0" wp14:anchorId="2CC63EC2" wp14:editId="11A9B574">
            <wp:extent cx="5731510" cy="1825625"/>
            <wp:effectExtent l="0" t="0" r="2540" b="3175"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36C56" w14:textId="1B6A22BD" w:rsidR="00093C12" w:rsidRPr="00093C12" w:rsidRDefault="00093C12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br w:type="page"/>
      </w:r>
    </w:p>
    <w:p w14:paraId="0159939F" w14:textId="77777777" w:rsidR="00093C12" w:rsidRDefault="00093C12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</w:p>
    <w:p w14:paraId="18E258D6" w14:textId="29DB8AC0" w:rsidR="00FF0404" w:rsidRDefault="00FF0404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nclusion:</w:t>
      </w:r>
    </w:p>
    <w:p w14:paraId="4ACA19F9" w14:textId="77ABA30A" w:rsidR="00BB3660" w:rsidRDefault="00001D57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re we can </w:t>
      </w:r>
      <w:r w:rsidR="007C0832">
        <w:rPr>
          <w:rFonts w:ascii="Times New Roman" w:hAnsi="Times New Roman" w:cs="Times New Roman"/>
        </w:rPr>
        <w:t>conclude</w:t>
      </w:r>
      <w:r>
        <w:rPr>
          <w:rFonts w:ascii="Times New Roman" w:hAnsi="Times New Roman" w:cs="Times New Roman"/>
        </w:rPr>
        <w:t xml:space="preserve"> that </w:t>
      </w:r>
      <w:r w:rsidR="00852002">
        <w:rPr>
          <w:rFonts w:ascii="Times New Roman" w:hAnsi="Times New Roman" w:cs="Times New Roman"/>
          <w:bCs/>
        </w:rPr>
        <w:t>until the earlier is not received by the receiver side the new data was not sent</w:t>
      </w:r>
      <w:r w:rsidR="00DF55A8">
        <w:rPr>
          <w:rFonts w:ascii="Times New Roman" w:hAnsi="Times New Roman" w:cs="Times New Roman"/>
        </w:rPr>
        <w:t>.</w:t>
      </w:r>
      <w:r w:rsidR="00852002">
        <w:rPr>
          <w:rFonts w:ascii="Times New Roman" w:hAnsi="Times New Roman" w:cs="Times New Roman"/>
        </w:rPr>
        <w:t xml:space="preserve"> </w:t>
      </w:r>
      <w:r w:rsidR="00852002" w:rsidRPr="00852002">
        <w:rPr>
          <w:rFonts w:ascii="Times New Roman" w:hAnsi="Times New Roman" w:cs="Times New Roman"/>
        </w:rPr>
        <w:t xml:space="preserve">During transmission Strobe is high and other times </w:t>
      </w:r>
      <w:proofErr w:type="gramStart"/>
      <w:r w:rsidR="00852002" w:rsidRPr="00852002">
        <w:rPr>
          <w:rFonts w:ascii="Times New Roman" w:hAnsi="Times New Roman" w:cs="Times New Roman"/>
        </w:rPr>
        <w:t>it’s</w:t>
      </w:r>
      <w:proofErr w:type="gramEnd"/>
      <w:r w:rsidR="00852002" w:rsidRPr="00852002">
        <w:rPr>
          <w:rFonts w:ascii="Times New Roman" w:hAnsi="Times New Roman" w:cs="Times New Roman"/>
        </w:rPr>
        <w:t xml:space="preserve"> low</w:t>
      </w:r>
      <w:r w:rsidR="00852002">
        <w:rPr>
          <w:rFonts w:ascii="Times New Roman" w:hAnsi="Times New Roman" w:cs="Times New Roman"/>
        </w:rPr>
        <w:t xml:space="preserve">. </w:t>
      </w:r>
      <w:r w:rsidR="00852002" w:rsidRPr="00852002">
        <w:rPr>
          <w:rFonts w:ascii="Times New Roman" w:hAnsi="Times New Roman" w:cs="Times New Roman"/>
        </w:rPr>
        <w:t>On the receive side sample the incoming bits at negedge of</w:t>
      </w:r>
      <w:r w:rsidR="00852002">
        <w:rPr>
          <w:rFonts w:ascii="Times New Roman" w:hAnsi="Times New Roman" w:cs="Times New Roman"/>
        </w:rPr>
        <w:t xml:space="preserve"> </w:t>
      </w:r>
      <w:r w:rsidR="00852002" w:rsidRPr="00852002">
        <w:rPr>
          <w:rFonts w:ascii="Times New Roman" w:hAnsi="Times New Roman" w:cs="Times New Roman"/>
        </w:rPr>
        <w:t>clk</w:t>
      </w:r>
      <w:r w:rsidR="005356B2">
        <w:rPr>
          <w:rFonts w:ascii="Times New Roman" w:hAnsi="Times New Roman" w:cs="Times New Roman"/>
        </w:rPr>
        <w:t xml:space="preserve">. </w:t>
      </w:r>
      <w:r w:rsidR="005356B2" w:rsidRPr="005356B2">
        <w:rPr>
          <w:rFonts w:ascii="Times New Roman" w:hAnsi="Times New Roman" w:cs="Times New Roman"/>
        </w:rPr>
        <w:t>When byte is fully received you should assert valid for 1 clock</w:t>
      </w:r>
      <w:r w:rsidR="005356B2">
        <w:rPr>
          <w:rFonts w:ascii="Times New Roman" w:hAnsi="Times New Roman" w:cs="Times New Roman"/>
        </w:rPr>
        <w:t xml:space="preserve">. </w:t>
      </w:r>
      <w:proofErr w:type="gramStart"/>
      <w:r w:rsidR="005356B2">
        <w:rPr>
          <w:rFonts w:ascii="Times New Roman" w:hAnsi="Times New Roman" w:cs="Times New Roman"/>
        </w:rPr>
        <w:t>Also</w:t>
      </w:r>
      <w:proofErr w:type="gramEnd"/>
      <w:r w:rsidR="005356B2">
        <w:rPr>
          <w:rFonts w:ascii="Times New Roman" w:hAnsi="Times New Roman" w:cs="Times New Roman"/>
        </w:rPr>
        <w:t xml:space="preserve"> h</w:t>
      </w:r>
      <w:r w:rsidR="005356B2">
        <w:rPr>
          <w:rFonts w:ascii="Times New Roman" w:hAnsi="Times New Roman" w:cs="Times New Roman"/>
        </w:rPr>
        <w:t xml:space="preserve">ere we </w:t>
      </w:r>
      <w:r w:rsidR="007C51F2">
        <w:rPr>
          <w:rFonts w:ascii="Times New Roman" w:hAnsi="Times New Roman" w:cs="Times New Roman"/>
        </w:rPr>
        <w:t>have</w:t>
      </w:r>
      <w:r w:rsidR="005356B2">
        <w:rPr>
          <w:rFonts w:ascii="Times New Roman" w:hAnsi="Times New Roman" w:cs="Times New Roman"/>
        </w:rPr>
        <w:t xml:space="preserve"> </w:t>
      </w:r>
      <w:r w:rsidR="007C51F2">
        <w:rPr>
          <w:rFonts w:ascii="Times New Roman" w:hAnsi="Times New Roman" w:cs="Times New Roman"/>
        </w:rPr>
        <w:t>determine</w:t>
      </w:r>
      <w:r w:rsidR="005356B2">
        <w:rPr>
          <w:rFonts w:ascii="Times New Roman" w:hAnsi="Times New Roman" w:cs="Times New Roman"/>
        </w:rPr>
        <w:t xml:space="preserve"> that</w:t>
      </w:r>
      <w:r w:rsidR="007C51F2">
        <w:rPr>
          <w:rFonts w:ascii="Times New Roman" w:hAnsi="Times New Roman" w:cs="Times New Roman"/>
        </w:rPr>
        <w:t xml:space="preserve"> how FSM is implemented.</w:t>
      </w:r>
    </w:p>
    <w:p w14:paraId="4380FEC1" w14:textId="46BA140B" w:rsidR="00E251FC" w:rsidRDefault="00E251FC" w:rsidP="00E251FC">
      <w:pPr>
        <w:spacing w:line="480" w:lineRule="auto"/>
        <w:jc w:val="both"/>
        <w:rPr>
          <w:rFonts w:ascii="Times New Roman" w:hAnsi="Times New Roman" w:cs="Times New Roman"/>
        </w:rPr>
      </w:pPr>
    </w:p>
    <w:p w14:paraId="71F72EA3" w14:textId="1AE317D8" w:rsidR="001B5C8A" w:rsidRDefault="001B5C8A">
      <w:pPr>
        <w:spacing w:after="160" w:line="259" w:lineRule="auto"/>
        <w:rPr>
          <w:rFonts w:ascii="Times New Roman" w:hAnsi="Times New Roman" w:cs="Times New Roman"/>
          <w:b/>
          <w:bCs/>
        </w:rPr>
      </w:pPr>
    </w:p>
    <w:p w14:paraId="0D16C64D" w14:textId="5E085A4B" w:rsidR="00D33A4B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5AED44C3" w14:textId="4A948E98" w:rsidR="00D33A4B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BD2B3D" wp14:editId="2C81A3FF">
                <wp:simplePos x="0" y="0"/>
                <wp:positionH relativeFrom="column">
                  <wp:posOffset>-220980</wp:posOffset>
                </wp:positionH>
                <wp:positionV relativeFrom="paragraph">
                  <wp:posOffset>-480060</wp:posOffset>
                </wp:positionV>
                <wp:extent cx="5737860" cy="1889760"/>
                <wp:effectExtent l="0" t="0" r="1524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7860" cy="18897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DFFE26" w14:textId="77777777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I hereby attest that this lab report is entirely my own work. I have not copied either code or text from anyone, nor have I allowed or will I allow anyone to copy my work.</w:t>
                            </w:r>
                          </w:p>
                          <w:p w14:paraId="6825F23C" w14:textId="77777777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C13A69C" w14:textId="1043167B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ame (printed) _____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Jaymish Raju Patel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_________</w:t>
                            </w:r>
                          </w:p>
                          <w:p w14:paraId="68EB57CE" w14:textId="2F7193F2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ame (signed) _____________________________________    Date ____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0</w:t>
                            </w:r>
                            <w:r w:rsidR="00AC6F5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5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/</w:t>
                            </w:r>
                            <w:r w:rsidR="005205A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14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/2021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____</w:t>
                            </w:r>
                          </w:p>
                          <w:p w14:paraId="47F227AB" w14:textId="185B3CC5" w:rsidR="00C424F5" w:rsidRPr="00C424F5" w:rsidRDefault="00C424F5" w:rsidP="00C424F5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BD2B3D" id="Rectangle 1" o:spid="_x0000_s1026" style="position:absolute;left:0;text-align:left;margin-left:-17.4pt;margin-top:-37.8pt;width:451.8pt;height:148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" fillcolor="white [3201]" strokecolor="black [3213]" strokeweight="1pt">
                <v:textbox>
                  <w:txbxContent>
                    <w:p w14:paraId="6CDFFE26" w14:textId="77777777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I hereby attest that this lab report is entirely my own work. I have not copied either code or text from anyone, nor have I allowed or will I allow anyone to copy my work.</w:t>
                      </w:r>
                    </w:p>
                    <w:p w14:paraId="6825F23C" w14:textId="77777777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  <w:p w14:paraId="0C13A69C" w14:textId="1043167B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Name (printed) _____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>Jaymish Raju Patel</w:t>
                      </w:r>
                      <w:r>
                        <w:rPr>
                          <w:rFonts w:ascii="Times New Roman" w:hAnsi="Times New Roman" w:cs="Times New Roman"/>
                        </w:rPr>
                        <w:t>_________</w:t>
                      </w:r>
                    </w:p>
                    <w:p w14:paraId="68EB57CE" w14:textId="2F7193F2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Name (signed) _____________________________________    Date ____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0</w:t>
                      </w:r>
                      <w:r w:rsidR="00AC6F58">
                        <w:rPr>
                          <w:rFonts w:ascii="Times New Roman" w:hAnsi="Times New Roman" w:cs="Times New Roman"/>
                          <w:u w:val="single"/>
                        </w:rPr>
                        <w:t>5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/</w:t>
                      </w:r>
                      <w:r w:rsidR="005205A4">
                        <w:rPr>
                          <w:rFonts w:ascii="Times New Roman" w:hAnsi="Times New Roman" w:cs="Times New Roman"/>
                          <w:u w:val="single"/>
                        </w:rPr>
                        <w:t>14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/2021</w:t>
                      </w:r>
                      <w:r>
                        <w:rPr>
                          <w:rFonts w:ascii="Times New Roman" w:hAnsi="Times New Roman" w:cs="Times New Roman"/>
                        </w:rPr>
                        <w:t>____</w:t>
                      </w:r>
                    </w:p>
                    <w:p w14:paraId="47F227AB" w14:textId="185B3CC5" w:rsidR="00C424F5" w:rsidRPr="00C424F5" w:rsidRDefault="00C424F5" w:rsidP="00C424F5">
                      <w:pPr>
                        <w:jc w:val="center"/>
                        <w:rPr>
                          <w:lang w:val="en-I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4A806BB" w14:textId="77777777" w:rsidR="00D33A4B" w:rsidRPr="005E7D2F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sectPr w:rsidR="00D33A4B" w:rsidRPr="005E7D2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B63"/>
    <w:multiLevelType w:val="hybridMultilevel"/>
    <w:tmpl w:val="679EAB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63494"/>
    <w:multiLevelType w:val="hybridMultilevel"/>
    <w:tmpl w:val="B94AF5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0A46D6"/>
    <w:multiLevelType w:val="hybridMultilevel"/>
    <w:tmpl w:val="A6323B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A6B3A"/>
    <w:multiLevelType w:val="hybridMultilevel"/>
    <w:tmpl w:val="AE3826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33253D"/>
    <w:multiLevelType w:val="hybridMultilevel"/>
    <w:tmpl w:val="C2E093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D6703F"/>
    <w:multiLevelType w:val="hybridMultilevel"/>
    <w:tmpl w:val="D27208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84086"/>
    <w:multiLevelType w:val="hybridMultilevel"/>
    <w:tmpl w:val="076877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49308F"/>
    <w:multiLevelType w:val="hybridMultilevel"/>
    <w:tmpl w:val="12EAEC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BF602A"/>
    <w:multiLevelType w:val="hybridMultilevel"/>
    <w:tmpl w:val="D610BB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6"/>
  </w:num>
  <w:num w:numId="5">
    <w:abstractNumId w:val="2"/>
  </w:num>
  <w:num w:numId="6">
    <w:abstractNumId w:val="1"/>
  </w:num>
  <w:num w:numId="7">
    <w:abstractNumId w:val="7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zM2MbI0MzA1NzVR0lEKTi0uzszPAykwrAUAyw9ezSwAAAA="/>
  </w:docVars>
  <w:rsids>
    <w:rsidRoot w:val="0069086C"/>
    <w:rsid w:val="000010EF"/>
    <w:rsid w:val="00001D57"/>
    <w:rsid w:val="000158EB"/>
    <w:rsid w:val="00032CC2"/>
    <w:rsid w:val="0003420C"/>
    <w:rsid w:val="00055068"/>
    <w:rsid w:val="00062468"/>
    <w:rsid w:val="000638F1"/>
    <w:rsid w:val="0007081F"/>
    <w:rsid w:val="000769D7"/>
    <w:rsid w:val="00093C12"/>
    <w:rsid w:val="000A41AB"/>
    <w:rsid w:val="000B3831"/>
    <w:rsid w:val="000C0EB9"/>
    <w:rsid w:val="00100E38"/>
    <w:rsid w:val="00130D10"/>
    <w:rsid w:val="0015065C"/>
    <w:rsid w:val="00177AE6"/>
    <w:rsid w:val="001B214C"/>
    <w:rsid w:val="001B5C8A"/>
    <w:rsid w:val="001C2CE4"/>
    <w:rsid w:val="001D52B8"/>
    <w:rsid w:val="001F298D"/>
    <w:rsid w:val="002108B9"/>
    <w:rsid w:val="00217E03"/>
    <w:rsid w:val="002321A6"/>
    <w:rsid w:val="00233306"/>
    <w:rsid w:val="00237131"/>
    <w:rsid w:val="00267909"/>
    <w:rsid w:val="00286AF0"/>
    <w:rsid w:val="002A177F"/>
    <w:rsid w:val="002B503F"/>
    <w:rsid w:val="002B714C"/>
    <w:rsid w:val="002E000F"/>
    <w:rsid w:val="002E1256"/>
    <w:rsid w:val="002E3E18"/>
    <w:rsid w:val="002E7E1B"/>
    <w:rsid w:val="00300471"/>
    <w:rsid w:val="00355B18"/>
    <w:rsid w:val="00356F3B"/>
    <w:rsid w:val="00365743"/>
    <w:rsid w:val="00376DCA"/>
    <w:rsid w:val="00387119"/>
    <w:rsid w:val="00393416"/>
    <w:rsid w:val="003A11BF"/>
    <w:rsid w:val="003D1D96"/>
    <w:rsid w:val="003D20DE"/>
    <w:rsid w:val="003D4EA7"/>
    <w:rsid w:val="003E4CE8"/>
    <w:rsid w:val="003F77F0"/>
    <w:rsid w:val="003F7C55"/>
    <w:rsid w:val="00401DF0"/>
    <w:rsid w:val="004026E7"/>
    <w:rsid w:val="004253A4"/>
    <w:rsid w:val="00435A15"/>
    <w:rsid w:val="004734DE"/>
    <w:rsid w:val="00482570"/>
    <w:rsid w:val="004923FB"/>
    <w:rsid w:val="004B2E59"/>
    <w:rsid w:val="004F4D8B"/>
    <w:rsid w:val="004F4F6E"/>
    <w:rsid w:val="004F6364"/>
    <w:rsid w:val="005205A4"/>
    <w:rsid w:val="005356B2"/>
    <w:rsid w:val="005602F5"/>
    <w:rsid w:val="00560DBF"/>
    <w:rsid w:val="005777E4"/>
    <w:rsid w:val="0058266B"/>
    <w:rsid w:val="0059395C"/>
    <w:rsid w:val="005B7960"/>
    <w:rsid w:val="005C6A9D"/>
    <w:rsid w:val="005E76BF"/>
    <w:rsid w:val="005E7D2F"/>
    <w:rsid w:val="00602F9B"/>
    <w:rsid w:val="0060622E"/>
    <w:rsid w:val="00612465"/>
    <w:rsid w:val="006265FD"/>
    <w:rsid w:val="00636CAF"/>
    <w:rsid w:val="00656DCF"/>
    <w:rsid w:val="00657B9C"/>
    <w:rsid w:val="00663CE9"/>
    <w:rsid w:val="00683031"/>
    <w:rsid w:val="006859C0"/>
    <w:rsid w:val="0069086C"/>
    <w:rsid w:val="006967AA"/>
    <w:rsid w:val="006B45C8"/>
    <w:rsid w:val="006D246D"/>
    <w:rsid w:val="00713DB6"/>
    <w:rsid w:val="007229BA"/>
    <w:rsid w:val="00731D8F"/>
    <w:rsid w:val="007339B6"/>
    <w:rsid w:val="007533C0"/>
    <w:rsid w:val="0075546E"/>
    <w:rsid w:val="0076337E"/>
    <w:rsid w:val="00780D09"/>
    <w:rsid w:val="0079287C"/>
    <w:rsid w:val="007929BF"/>
    <w:rsid w:val="00797D86"/>
    <w:rsid w:val="007A314F"/>
    <w:rsid w:val="007B4D5D"/>
    <w:rsid w:val="007C0000"/>
    <w:rsid w:val="007C0832"/>
    <w:rsid w:val="007C1B26"/>
    <w:rsid w:val="007C51F2"/>
    <w:rsid w:val="007D2491"/>
    <w:rsid w:val="007E2569"/>
    <w:rsid w:val="007E47E3"/>
    <w:rsid w:val="007F5C94"/>
    <w:rsid w:val="00814F96"/>
    <w:rsid w:val="00844FE9"/>
    <w:rsid w:val="00852002"/>
    <w:rsid w:val="008529EF"/>
    <w:rsid w:val="00856CC2"/>
    <w:rsid w:val="00860704"/>
    <w:rsid w:val="008850BA"/>
    <w:rsid w:val="00893C0B"/>
    <w:rsid w:val="0089585C"/>
    <w:rsid w:val="008A2AF4"/>
    <w:rsid w:val="008B79E7"/>
    <w:rsid w:val="008C1B41"/>
    <w:rsid w:val="008E18AD"/>
    <w:rsid w:val="00907DBF"/>
    <w:rsid w:val="00916EAD"/>
    <w:rsid w:val="009413D4"/>
    <w:rsid w:val="00942175"/>
    <w:rsid w:val="00951F18"/>
    <w:rsid w:val="00971970"/>
    <w:rsid w:val="00972E94"/>
    <w:rsid w:val="00997351"/>
    <w:rsid w:val="009B1212"/>
    <w:rsid w:val="009B6A71"/>
    <w:rsid w:val="009C273A"/>
    <w:rsid w:val="00A01149"/>
    <w:rsid w:val="00A15D15"/>
    <w:rsid w:val="00A35B9F"/>
    <w:rsid w:val="00A5291C"/>
    <w:rsid w:val="00AA6BC0"/>
    <w:rsid w:val="00AB397D"/>
    <w:rsid w:val="00AB664D"/>
    <w:rsid w:val="00AC6F58"/>
    <w:rsid w:val="00AD7910"/>
    <w:rsid w:val="00AD7C27"/>
    <w:rsid w:val="00AF05CF"/>
    <w:rsid w:val="00AF2ED3"/>
    <w:rsid w:val="00B13822"/>
    <w:rsid w:val="00B33ABC"/>
    <w:rsid w:val="00B80055"/>
    <w:rsid w:val="00B9750E"/>
    <w:rsid w:val="00BB0D7C"/>
    <w:rsid w:val="00BB3660"/>
    <w:rsid w:val="00BD5054"/>
    <w:rsid w:val="00BE7DAE"/>
    <w:rsid w:val="00C07554"/>
    <w:rsid w:val="00C109AE"/>
    <w:rsid w:val="00C13AC9"/>
    <w:rsid w:val="00C1595A"/>
    <w:rsid w:val="00C2109F"/>
    <w:rsid w:val="00C424F5"/>
    <w:rsid w:val="00C42B44"/>
    <w:rsid w:val="00C557A4"/>
    <w:rsid w:val="00C80D8F"/>
    <w:rsid w:val="00CA5C16"/>
    <w:rsid w:val="00CB29C6"/>
    <w:rsid w:val="00CC55E9"/>
    <w:rsid w:val="00CC61F4"/>
    <w:rsid w:val="00CC7B10"/>
    <w:rsid w:val="00CD057F"/>
    <w:rsid w:val="00D2324D"/>
    <w:rsid w:val="00D24000"/>
    <w:rsid w:val="00D33A4B"/>
    <w:rsid w:val="00D56164"/>
    <w:rsid w:val="00D61713"/>
    <w:rsid w:val="00D72BB0"/>
    <w:rsid w:val="00D96D26"/>
    <w:rsid w:val="00DB5FD3"/>
    <w:rsid w:val="00DC08BA"/>
    <w:rsid w:val="00DC23EF"/>
    <w:rsid w:val="00DE5BBC"/>
    <w:rsid w:val="00DF55A8"/>
    <w:rsid w:val="00DF73C2"/>
    <w:rsid w:val="00E06A0F"/>
    <w:rsid w:val="00E113BE"/>
    <w:rsid w:val="00E13E0B"/>
    <w:rsid w:val="00E251FC"/>
    <w:rsid w:val="00E35615"/>
    <w:rsid w:val="00E37E92"/>
    <w:rsid w:val="00E4248C"/>
    <w:rsid w:val="00E4548A"/>
    <w:rsid w:val="00E7304E"/>
    <w:rsid w:val="00E94FBE"/>
    <w:rsid w:val="00EA31E1"/>
    <w:rsid w:val="00EA5CC8"/>
    <w:rsid w:val="00EB282F"/>
    <w:rsid w:val="00EB4B04"/>
    <w:rsid w:val="00EC291D"/>
    <w:rsid w:val="00ED0153"/>
    <w:rsid w:val="00F06CBA"/>
    <w:rsid w:val="00F26D0D"/>
    <w:rsid w:val="00F717F0"/>
    <w:rsid w:val="00F86995"/>
    <w:rsid w:val="00F93027"/>
    <w:rsid w:val="00FA2116"/>
    <w:rsid w:val="00FD1221"/>
    <w:rsid w:val="00FF0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B0AEE"/>
  <w15:chartTrackingRefBased/>
  <w15:docId w15:val="{719F66CB-9A35-4BB4-9659-4B6E434B4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6C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177F"/>
    <w:rPr>
      <w:color w:val="808080"/>
    </w:rPr>
  </w:style>
  <w:style w:type="paragraph" w:styleId="ListParagraph">
    <w:name w:val="List Paragraph"/>
    <w:basedOn w:val="Normal"/>
    <w:uiPriority w:val="34"/>
    <w:qFormat/>
    <w:rsid w:val="002A177F"/>
    <w:pPr>
      <w:ind w:left="720"/>
      <w:contextualSpacing/>
    </w:pPr>
  </w:style>
  <w:style w:type="table" w:styleId="TableGrid">
    <w:name w:val="Table Grid"/>
    <w:basedOn w:val="TableNormal"/>
    <w:uiPriority w:val="39"/>
    <w:rsid w:val="00C2109F"/>
    <w:pPr>
      <w:spacing w:after="0" w:line="240" w:lineRule="auto"/>
    </w:pPr>
    <w:rPr>
      <w:sz w:val="24"/>
      <w:szCs w:val="24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6</TotalTime>
  <Pages>4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mish Patel</dc:creator>
  <cp:keywords/>
  <dc:description/>
  <cp:lastModifiedBy>Jaymish Patel</cp:lastModifiedBy>
  <cp:revision>150</cp:revision>
  <dcterms:created xsi:type="dcterms:W3CDTF">2021-02-05T05:25:00Z</dcterms:created>
  <dcterms:modified xsi:type="dcterms:W3CDTF">2021-05-16T00:44:00Z</dcterms:modified>
</cp:coreProperties>
</file>